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Coll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8 North Major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mcoll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0844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